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0" w:type="dxa"/>
        <w:tblLook w:val="0600" w:firstRow="0" w:lastRow="0" w:firstColumn="0" w:lastColumn="0" w:noHBand="1" w:noVBand="1"/>
      </w:tblPr>
      <w:tblGrid>
        <w:gridCol w:w="6930"/>
        <w:gridCol w:w="2060"/>
      </w:tblGrid>
      <w:tr w:rsidR="00E3286D" w:rsidRPr="007366F9" w:rsidTr="00355DEE">
        <w:trPr>
          <w:trHeight w:val="1728"/>
        </w:trPr>
        <w:tc>
          <w:tcPr>
            <w:tcW w:w="6930" w:type="dxa"/>
            <w:vAlign w:val="center"/>
          </w:tcPr>
          <w:p w:rsidR="00E3286D" w:rsidRPr="007366F9" w:rsidRDefault="0026323D" w:rsidP="0026323D">
            <w:pPr>
              <w:pStyle w:val="Titre"/>
              <w:rPr>
                <w:sz w:val="48"/>
              </w:rPr>
            </w:pPr>
            <w:r w:rsidRPr="007366F9">
              <w:rPr>
                <w:sz w:val="48"/>
              </w:rPr>
              <w:t>Formulaire de</w:t>
            </w:r>
            <w:r w:rsidR="007366F9" w:rsidRPr="007366F9">
              <w:rPr>
                <w:sz w:val="48"/>
              </w:rPr>
              <w:t xml:space="preserve"> contact pour une</w:t>
            </w:r>
            <w:r w:rsidRPr="007366F9">
              <w:rPr>
                <w:sz w:val="48"/>
              </w:rPr>
              <w:t xml:space="preserve"> demande d’aide au fonds de secours exceptionnel</w:t>
            </w:r>
          </w:p>
        </w:tc>
        <w:tc>
          <w:tcPr>
            <w:tcW w:w="2060" w:type="dxa"/>
            <w:vAlign w:val="center"/>
          </w:tcPr>
          <w:p w:rsidR="00E3286D" w:rsidRPr="007366F9" w:rsidRDefault="00E3286D" w:rsidP="00E3286D">
            <w:pPr>
              <w:spacing w:after="0"/>
              <w:jc w:val="right"/>
              <w:rPr>
                <w:sz w:val="48"/>
              </w:rPr>
            </w:pPr>
            <w:r w:rsidRPr="007366F9">
              <w:rPr>
                <w:noProof/>
                <w:sz w:val="48"/>
                <w:lang w:eastAsia="fr-FR"/>
              </w:rPr>
              <w:drawing>
                <wp:inline distT="0" distB="0" distL="0" distR="0" wp14:anchorId="66108121" wp14:editId="2236CE5E">
                  <wp:extent cx="795682" cy="920576"/>
                  <wp:effectExtent l="0" t="0" r="4445" b="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 78" descr="Espace réservé du 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5682" cy="920576"/>
                          </a:xfrm>
                          <a:prstGeom prst="rect">
                            <a:avLst/>
                          </a:prstGeom>
                        </pic:spPr>
                      </pic:pic>
                    </a:graphicData>
                  </a:graphic>
                </wp:inline>
              </w:drawing>
            </w:r>
          </w:p>
        </w:tc>
      </w:tr>
    </w:tbl>
    <w:p w:rsidR="0026323D" w:rsidRPr="00892CB4" w:rsidRDefault="0026323D" w:rsidP="006B639F">
      <w:pPr>
        <w:spacing w:before="240"/>
        <w:jc w:val="both"/>
        <w:rPr>
          <w:sz w:val="20"/>
        </w:rPr>
      </w:pPr>
      <w:r w:rsidRPr="00892CB4">
        <w:rPr>
          <w:sz w:val="20"/>
        </w:rPr>
        <w:t xml:space="preserve">La Communauté de Communes du Pays d’Uzerche, face à la situation de crise liée à </w:t>
      </w:r>
      <w:r w:rsidR="001D4BC3" w:rsidRPr="00892CB4">
        <w:rPr>
          <w:sz w:val="20"/>
        </w:rPr>
        <w:t>l’épidémie</w:t>
      </w:r>
      <w:r w:rsidRPr="00892CB4">
        <w:rPr>
          <w:sz w:val="20"/>
        </w:rPr>
        <w:t xml:space="preserve"> </w:t>
      </w:r>
      <w:r w:rsidR="001D4BC3" w:rsidRPr="00892CB4">
        <w:rPr>
          <w:sz w:val="20"/>
        </w:rPr>
        <w:t>de</w:t>
      </w:r>
      <w:r w:rsidRPr="00892CB4">
        <w:rPr>
          <w:sz w:val="20"/>
        </w:rPr>
        <w:t xml:space="preserve"> COVID 19, a décidé d’agir pour aider les entreprises qui rencontrent des difficultés du fait notamment de la fermeture imposée durant de nombreuses semaines et de la nécessité de relance de leur activité. Une enveloppe financière a été votée par le conseil communautaire du 12 juin, elle consa</w:t>
      </w:r>
      <w:r w:rsidR="001D4BC3" w:rsidRPr="00892CB4">
        <w:rPr>
          <w:sz w:val="20"/>
        </w:rPr>
        <w:t>cre d’ores et</w:t>
      </w:r>
      <w:r w:rsidR="00892CB4">
        <w:rPr>
          <w:sz w:val="20"/>
        </w:rPr>
        <w:t xml:space="preserve"> déjà une somme de</w:t>
      </w:r>
      <w:r w:rsidR="001D4BC3" w:rsidRPr="00892CB4">
        <w:rPr>
          <w:sz w:val="20"/>
        </w:rPr>
        <w:t xml:space="preserve"> </w:t>
      </w:r>
      <w:r w:rsidRPr="00892CB4">
        <w:rPr>
          <w:sz w:val="20"/>
        </w:rPr>
        <w:t>80 000 € disponible immédiatement.</w:t>
      </w:r>
      <w:r w:rsidR="00570023">
        <w:rPr>
          <w:sz w:val="20"/>
        </w:rPr>
        <w:t xml:space="preserve"> Compte tenu de la situation, une prorogation du dispositif a été actée.</w:t>
      </w:r>
      <w:r w:rsidR="00656B41" w:rsidRPr="00892CB4">
        <w:rPr>
          <w:sz w:val="20"/>
        </w:rPr>
        <w:t xml:space="preserve"> Sont concernées les entreprises ayant leur siège sur le territoire du Pays d’Uzerche, dont </w:t>
      </w:r>
      <w:r w:rsidR="00656B41" w:rsidRPr="00892CB4">
        <w:rPr>
          <w:b/>
          <w:sz w:val="20"/>
          <w:u w:val="single"/>
        </w:rPr>
        <w:t>l’effectif ne dépasse pas 4 collaborateurs en ETP</w:t>
      </w:r>
      <w:r w:rsidR="00656B41" w:rsidRPr="00892CB4">
        <w:rPr>
          <w:sz w:val="20"/>
        </w:rPr>
        <w:t>.</w:t>
      </w:r>
      <w:r w:rsidR="007366F9" w:rsidRPr="00892CB4">
        <w:rPr>
          <w:sz w:val="20"/>
        </w:rPr>
        <w:t xml:space="preserve"> </w:t>
      </w:r>
      <w:r w:rsidR="007366F9" w:rsidRPr="00892CB4">
        <w:rPr>
          <w:b/>
          <w:sz w:val="20"/>
          <w:u w:val="single"/>
        </w:rPr>
        <w:t xml:space="preserve">Dépôt du dossier avant le </w:t>
      </w:r>
      <w:r w:rsidR="00570023">
        <w:rPr>
          <w:b/>
          <w:sz w:val="20"/>
          <w:u w:val="single"/>
        </w:rPr>
        <w:t>31 mars 2021</w:t>
      </w:r>
      <w:r w:rsidR="007366F9" w:rsidRPr="00892CB4">
        <w:rPr>
          <w:sz w:val="20"/>
        </w:rPr>
        <w:t>.</w:t>
      </w:r>
    </w:p>
    <w:p w:rsidR="00FD35A6" w:rsidRPr="00A6325D" w:rsidRDefault="001D4BC3" w:rsidP="00FD35A6">
      <w:pPr>
        <w:pStyle w:val="Titre1"/>
        <w:rPr>
          <w:sz w:val="24"/>
          <w:szCs w:val="24"/>
        </w:rPr>
      </w:pPr>
      <w:r w:rsidRPr="00A6325D">
        <w:rPr>
          <w:sz w:val="24"/>
          <w:szCs w:val="24"/>
        </w:rPr>
        <w:t>Informations sur l’entrepris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3047"/>
        <w:gridCol w:w="2765"/>
        <w:gridCol w:w="2244"/>
      </w:tblGrid>
      <w:tr w:rsidR="00095BDC" w:rsidRPr="00FF3323" w:rsidTr="00C53993">
        <w:trPr>
          <w:trHeight w:val="983"/>
        </w:trPr>
        <w:tc>
          <w:tcPr>
            <w:tcW w:w="2688" w:type="dxa"/>
          </w:tcPr>
          <w:p w:rsidR="00095BDC" w:rsidRPr="00FF3323" w:rsidRDefault="00095BDC" w:rsidP="001D4BC3">
            <w:pPr>
              <w:pStyle w:val="tiquettes"/>
            </w:pPr>
            <w:r>
              <w:t>Raison sociale</w:t>
            </w:r>
          </w:p>
        </w:tc>
        <w:tc>
          <w:tcPr>
            <w:tcW w:w="3047" w:type="dxa"/>
            <w:shd w:val="clear" w:color="auto" w:fill="FFFFFF" w:themeFill="background1"/>
          </w:tcPr>
          <w:p w:rsidR="00095BDC" w:rsidRPr="00FF3323" w:rsidRDefault="00095BDC" w:rsidP="00FD35A6"/>
        </w:tc>
        <w:tc>
          <w:tcPr>
            <w:tcW w:w="2765" w:type="dxa"/>
          </w:tcPr>
          <w:p w:rsidR="00095BDC" w:rsidRPr="00FF3323" w:rsidRDefault="00095BDC" w:rsidP="001D4BC3">
            <w:pPr>
              <w:pStyle w:val="tiquettes"/>
            </w:pPr>
            <w:r>
              <w:t>Adresse postale du siège social</w:t>
            </w:r>
          </w:p>
        </w:tc>
        <w:tc>
          <w:tcPr>
            <w:tcW w:w="2244" w:type="dxa"/>
            <w:shd w:val="clear" w:color="auto" w:fill="FFFFFF" w:themeFill="background1"/>
          </w:tcPr>
          <w:p w:rsidR="00095BDC" w:rsidRPr="00FF3323" w:rsidRDefault="00095BDC" w:rsidP="00FD35A6"/>
        </w:tc>
      </w:tr>
      <w:tr w:rsidR="00FD35A6" w:rsidRPr="00FF3323" w:rsidTr="00AF1F6A">
        <w:tc>
          <w:tcPr>
            <w:tcW w:w="2688" w:type="dxa"/>
          </w:tcPr>
          <w:p w:rsidR="00FD35A6" w:rsidRPr="00FF3323" w:rsidRDefault="001D4BC3" w:rsidP="00FD35A6">
            <w:pPr>
              <w:pStyle w:val="tiquettes"/>
            </w:pPr>
            <w:r>
              <w:t>Nom – Prénom du gérant</w:t>
            </w:r>
          </w:p>
        </w:tc>
        <w:tc>
          <w:tcPr>
            <w:tcW w:w="3047" w:type="dxa"/>
            <w:shd w:val="clear" w:color="auto" w:fill="FFFFFF" w:themeFill="background1"/>
          </w:tcPr>
          <w:p w:rsidR="00FD35A6" w:rsidRPr="00FF3323" w:rsidRDefault="00FD35A6" w:rsidP="00FD35A6"/>
        </w:tc>
        <w:sdt>
          <w:sdtPr>
            <w:id w:val="886532508"/>
            <w:placeholder>
              <w:docPart w:val="E526E26A92C04F70A43BBA10EAE9C774"/>
            </w:placeholder>
            <w:temporary/>
            <w:showingPlcHdr/>
            <w15:appearance w15:val="hidden"/>
          </w:sdtPr>
          <w:sdtEndPr/>
          <w:sdtContent>
            <w:tc>
              <w:tcPr>
                <w:tcW w:w="2765" w:type="dxa"/>
              </w:tcPr>
              <w:p w:rsidR="00FD35A6" w:rsidRPr="00FF3323" w:rsidRDefault="001D4BC3" w:rsidP="00FD35A6">
                <w:pPr>
                  <w:pStyle w:val="tiquettes"/>
                </w:pPr>
                <w:r w:rsidRPr="00FF3323">
                  <w:rPr>
                    <w:lang w:bidi="fr-FR"/>
                  </w:rPr>
                  <w:t>Téléphone</w:t>
                </w:r>
              </w:p>
            </w:tc>
          </w:sdtContent>
        </w:sdt>
        <w:tc>
          <w:tcPr>
            <w:tcW w:w="2244" w:type="dxa"/>
            <w:shd w:val="clear" w:color="auto" w:fill="FFFFFF" w:themeFill="background1"/>
          </w:tcPr>
          <w:p w:rsidR="00FD35A6" w:rsidRPr="00FF3323" w:rsidRDefault="00FD35A6" w:rsidP="00FD35A6"/>
        </w:tc>
      </w:tr>
      <w:tr w:rsidR="00FD35A6" w:rsidRPr="00FF3323" w:rsidTr="00AF1F6A">
        <w:tc>
          <w:tcPr>
            <w:tcW w:w="2688" w:type="dxa"/>
          </w:tcPr>
          <w:p w:rsidR="00FD35A6" w:rsidRPr="00FF3323" w:rsidRDefault="001D4BC3" w:rsidP="001D4BC3">
            <w:pPr>
              <w:pStyle w:val="tiquettes"/>
            </w:pPr>
            <w:r>
              <w:t>Adresse mail</w:t>
            </w:r>
          </w:p>
        </w:tc>
        <w:tc>
          <w:tcPr>
            <w:tcW w:w="3047" w:type="dxa"/>
            <w:shd w:val="clear" w:color="auto" w:fill="FFFFFF" w:themeFill="background1"/>
          </w:tcPr>
          <w:p w:rsidR="00FD35A6" w:rsidRPr="00FF3323" w:rsidRDefault="00FD35A6" w:rsidP="00FD35A6"/>
        </w:tc>
        <w:tc>
          <w:tcPr>
            <w:tcW w:w="2765" w:type="dxa"/>
          </w:tcPr>
          <w:p w:rsidR="00FD35A6" w:rsidRPr="00FF3323" w:rsidRDefault="001D4BC3" w:rsidP="001D4BC3">
            <w:pPr>
              <w:pStyle w:val="tiquettes"/>
            </w:pPr>
            <w:r>
              <w:t>N°SIRET - SIREN</w:t>
            </w:r>
          </w:p>
        </w:tc>
        <w:tc>
          <w:tcPr>
            <w:tcW w:w="2244" w:type="dxa"/>
            <w:shd w:val="clear" w:color="auto" w:fill="FFFFFF" w:themeFill="background1"/>
          </w:tcPr>
          <w:p w:rsidR="00FD35A6" w:rsidRPr="00FF3323" w:rsidRDefault="00FD35A6" w:rsidP="00FD35A6"/>
        </w:tc>
      </w:tr>
      <w:tr w:rsidR="00656B41" w:rsidRPr="00FF3323" w:rsidTr="00AF1F6A">
        <w:tc>
          <w:tcPr>
            <w:tcW w:w="2688" w:type="dxa"/>
          </w:tcPr>
          <w:p w:rsidR="00656B41" w:rsidRDefault="00095BDC" w:rsidP="001D4BC3">
            <w:pPr>
              <w:pStyle w:val="tiquettes"/>
            </w:pPr>
            <w:r>
              <w:t>Act</w:t>
            </w:r>
            <w:r w:rsidR="00A6325D">
              <w:t>i</w:t>
            </w:r>
            <w:r>
              <w:t>vité(s) de l’entreprise </w:t>
            </w:r>
          </w:p>
        </w:tc>
        <w:tc>
          <w:tcPr>
            <w:tcW w:w="3047" w:type="dxa"/>
            <w:shd w:val="clear" w:color="auto" w:fill="FFFFFF" w:themeFill="background1"/>
          </w:tcPr>
          <w:p w:rsidR="00656B41" w:rsidRDefault="00656B41" w:rsidP="00FD35A6"/>
          <w:p w:rsidR="00095BDC" w:rsidRPr="00FF3323" w:rsidRDefault="00095BDC" w:rsidP="00FD35A6"/>
        </w:tc>
        <w:tc>
          <w:tcPr>
            <w:tcW w:w="2765" w:type="dxa"/>
          </w:tcPr>
          <w:p w:rsidR="00656B41" w:rsidRDefault="00095BDC" w:rsidP="001D4BC3">
            <w:pPr>
              <w:pStyle w:val="tiquettes"/>
            </w:pPr>
            <w:r>
              <w:t>Nombre de salariés</w:t>
            </w:r>
          </w:p>
          <w:p w:rsidR="00095BDC" w:rsidRDefault="00095BDC" w:rsidP="001D4BC3">
            <w:pPr>
              <w:pStyle w:val="tiquettes"/>
            </w:pPr>
          </w:p>
          <w:p w:rsidR="00095BDC" w:rsidRDefault="00095BDC" w:rsidP="001D4BC3">
            <w:pPr>
              <w:pStyle w:val="tiquettes"/>
            </w:pPr>
            <w:r>
              <w:t>Nombre Emplois Temps Plein</w:t>
            </w:r>
          </w:p>
        </w:tc>
        <w:tc>
          <w:tcPr>
            <w:tcW w:w="2244" w:type="dxa"/>
            <w:shd w:val="clear" w:color="auto" w:fill="FFFFFF" w:themeFill="background1"/>
          </w:tcPr>
          <w:p w:rsidR="00656B41" w:rsidRPr="00FF3323" w:rsidRDefault="00656B41" w:rsidP="00FD35A6"/>
        </w:tc>
      </w:tr>
      <w:tr w:rsidR="00095BDC" w:rsidRPr="00FF3323" w:rsidTr="00AF1F6A">
        <w:tc>
          <w:tcPr>
            <w:tcW w:w="2688" w:type="dxa"/>
          </w:tcPr>
          <w:p w:rsidR="00095BDC" w:rsidRDefault="00095BDC" w:rsidP="00095BDC">
            <w:pPr>
              <w:pStyle w:val="tiquettes"/>
            </w:pPr>
            <w:r>
              <w:t>Date de création de l’entreprise </w:t>
            </w:r>
          </w:p>
        </w:tc>
        <w:tc>
          <w:tcPr>
            <w:tcW w:w="3047" w:type="dxa"/>
            <w:shd w:val="clear" w:color="auto" w:fill="FFFFFF" w:themeFill="background1"/>
          </w:tcPr>
          <w:p w:rsidR="00095BDC" w:rsidRDefault="00095BDC" w:rsidP="00FD35A6"/>
        </w:tc>
        <w:tc>
          <w:tcPr>
            <w:tcW w:w="2765" w:type="dxa"/>
          </w:tcPr>
          <w:p w:rsidR="00095BDC" w:rsidRDefault="002A7C28" w:rsidP="001D4BC3">
            <w:pPr>
              <w:pStyle w:val="tiquettes"/>
            </w:pPr>
            <w:r>
              <w:t>Forme juridique</w:t>
            </w:r>
          </w:p>
        </w:tc>
        <w:tc>
          <w:tcPr>
            <w:tcW w:w="2244" w:type="dxa"/>
            <w:shd w:val="clear" w:color="auto" w:fill="FFFFFF" w:themeFill="background1"/>
          </w:tcPr>
          <w:p w:rsidR="00095BDC" w:rsidRPr="00FF3323" w:rsidRDefault="00095BDC" w:rsidP="00FD35A6"/>
        </w:tc>
      </w:tr>
    </w:tbl>
    <w:p w:rsidR="006B639F" w:rsidRPr="00A6325D" w:rsidRDefault="00D964A3" w:rsidP="00095BDC">
      <w:pPr>
        <w:pStyle w:val="Titre1"/>
        <w:rPr>
          <w:sz w:val="24"/>
          <w:szCs w:val="24"/>
        </w:rPr>
      </w:pPr>
      <w:r w:rsidRPr="00A6325D">
        <w:rPr>
          <w:sz w:val="24"/>
          <w:szCs w:val="24"/>
        </w:rPr>
        <w:t>Votre entreprise</w:t>
      </w:r>
      <w:r w:rsidR="006B639F" w:rsidRPr="00A6325D">
        <w:rPr>
          <w:sz w:val="24"/>
          <w:szCs w:val="24"/>
        </w:rPr>
        <w:t xml:space="preserve"> a-t-elle déjà perçue des aides d’urgence </w:t>
      </w:r>
      <w:bookmarkStart w:id="0" w:name="_GoBack"/>
      <w:bookmarkEnd w:id="0"/>
      <w:r w:rsidR="006B639F" w:rsidRPr="00A6325D">
        <w:rPr>
          <w:sz w:val="24"/>
          <w:szCs w:val="24"/>
        </w:rPr>
        <w:t>? Si oui, lesquelles ?</w:t>
      </w:r>
      <w:r w:rsidR="00A6325D" w:rsidRPr="00A6325D">
        <w:rPr>
          <w:sz w:val="24"/>
          <w:szCs w:val="24"/>
        </w:rPr>
        <w:t xml:space="preserve"> </w:t>
      </w:r>
      <w:r w:rsidR="00A6325D">
        <w:rPr>
          <w:sz w:val="24"/>
          <w:szCs w:val="24"/>
        </w:rPr>
        <w:t xml:space="preserve">Période concernée ? </w:t>
      </w:r>
      <w:r w:rsidR="00A6325D" w:rsidRPr="00A6325D">
        <w:rPr>
          <w:sz w:val="24"/>
          <w:szCs w:val="24"/>
        </w:rPr>
        <w:t>Quel montant ? réponse obligatoire pour l’instruction du dossier</w:t>
      </w:r>
    </w:p>
    <w:tbl>
      <w:tblPr>
        <w:tblStyle w:val="Grilledetableauclaire"/>
        <w:tblW w:w="0" w:type="auto"/>
        <w:tblLook w:val="04A0" w:firstRow="1" w:lastRow="0" w:firstColumn="1" w:lastColumn="0" w:noHBand="0" w:noVBand="1"/>
      </w:tblPr>
      <w:tblGrid>
        <w:gridCol w:w="10744"/>
      </w:tblGrid>
      <w:tr w:rsidR="006B639F" w:rsidTr="006B639F">
        <w:tc>
          <w:tcPr>
            <w:tcW w:w="10744" w:type="dxa"/>
          </w:tcPr>
          <w:p w:rsidR="006B639F" w:rsidRDefault="006B639F" w:rsidP="006B639F"/>
          <w:p w:rsidR="006B639F" w:rsidRDefault="006B639F" w:rsidP="006B639F"/>
        </w:tc>
      </w:tr>
    </w:tbl>
    <w:p w:rsidR="00A6325D" w:rsidRDefault="00A6325D" w:rsidP="00095BDC">
      <w:pPr>
        <w:pStyle w:val="Titre1"/>
        <w:rPr>
          <w:sz w:val="24"/>
          <w:szCs w:val="24"/>
        </w:rPr>
      </w:pPr>
      <w:r>
        <w:rPr>
          <w:sz w:val="24"/>
          <w:szCs w:val="24"/>
        </w:rPr>
        <w:t>Période de confinement concernée : __________________________________________________________</w:t>
      </w:r>
    </w:p>
    <w:p w:rsidR="00095BDC" w:rsidRPr="00A6325D" w:rsidRDefault="00C35170" w:rsidP="00095BDC">
      <w:pPr>
        <w:pStyle w:val="Titre1"/>
        <w:rPr>
          <w:sz w:val="24"/>
          <w:szCs w:val="24"/>
        </w:rPr>
      </w:pPr>
      <w:r w:rsidRPr="00A6325D">
        <w:rPr>
          <w:sz w:val="24"/>
          <w:szCs w:val="24"/>
        </w:rPr>
        <w:t>Situation de l’entreprise l</w:t>
      </w:r>
      <w:r w:rsidR="00095BDC" w:rsidRPr="00A6325D">
        <w:rPr>
          <w:sz w:val="24"/>
          <w:szCs w:val="24"/>
        </w:rPr>
        <w:t>ors de la crise sanitaire</w:t>
      </w:r>
    </w:p>
    <w:tbl>
      <w:tblPr>
        <w:tblpPr w:leftFromText="141" w:rightFromText="141" w:vertAnchor="text" w:tblpY="1"/>
        <w:tblOverlap w:val="never"/>
        <w:tblW w:w="0" w:type="auto"/>
        <w:tblLook w:val="0600" w:firstRow="0" w:lastRow="0" w:firstColumn="0" w:lastColumn="0" w:noHBand="1" w:noVBand="1"/>
      </w:tblPr>
      <w:tblGrid>
        <w:gridCol w:w="2154"/>
        <w:gridCol w:w="6"/>
        <w:gridCol w:w="720"/>
        <w:gridCol w:w="236"/>
        <w:gridCol w:w="720"/>
        <w:gridCol w:w="236"/>
        <w:gridCol w:w="720"/>
        <w:gridCol w:w="1396"/>
        <w:gridCol w:w="270"/>
        <w:gridCol w:w="2047"/>
        <w:gridCol w:w="2249"/>
      </w:tblGrid>
      <w:tr w:rsidR="00C35170" w:rsidRPr="00FF3323" w:rsidTr="00892CB4">
        <w:trPr>
          <w:trHeight w:val="360"/>
        </w:trPr>
        <w:tc>
          <w:tcPr>
            <w:tcW w:w="8505" w:type="dxa"/>
            <w:gridSpan w:val="10"/>
            <w:tcBorders>
              <w:top w:val="single" w:sz="4" w:space="0" w:color="BFBFBF" w:themeColor="background1" w:themeShade="BF"/>
              <w:right w:val="single" w:sz="4" w:space="0" w:color="auto"/>
            </w:tcBorders>
            <w:shd w:val="clear" w:color="auto" w:fill="auto"/>
            <w:vAlign w:val="center"/>
          </w:tcPr>
          <w:p w:rsidR="00C35170" w:rsidRPr="00A6325D" w:rsidRDefault="00C35170" w:rsidP="00C40710">
            <w:pPr>
              <w:rPr>
                <w:sz w:val="18"/>
                <w:szCs w:val="18"/>
              </w:rPr>
            </w:pPr>
            <w:r w:rsidRPr="00A6325D">
              <w:rPr>
                <w:rFonts w:ascii="Roboto" w:hAnsi="Roboto" w:cs="Roboto"/>
                <w:color w:val="000000"/>
                <w:sz w:val="18"/>
                <w:szCs w:val="18"/>
              </w:rPr>
              <w:t>Votre entreprise a-t-elle fait l’objet d’une fermeture imposée ou induite ?</w:t>
            </w:r>
          </w:p>
        </w:tc>
        <w:tc>
          <w:tcPr>
            <w:tcW w:w="2249"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rsidR="00C35170" w:rsidRPr="00FF3323" w:rsidRDefault="00C35170" w:rsidP="00C40710">
            <w:pPr>
              <w:pStyle w:val="Sansinterligne"/>
              <w:spacing w:after="240"/>
            </w:pPr>
            <w:r>
              <w:sym w:font="Wingdings" w:char="F0A8"/>
            </w:r>
            <w:r>
              <w:t xml:space="preserve"> OUI             </w:t>
            </w:r>
            <w:r>
              <w:sym w:font="Wingdings" w:char="F0A8"/>
            </w:r>
            <w:r>
              <w:t xml:space="preserve"> NON</w:t>
            </w:r>
          </w:p>
        </w:tc>
      </w:tr>
      <w:tr w:rsidR="00C35170" w:rsidRPr="00FF3323" w:rsidTr="00892CB4">
        <w:trPr>
          <w:trHeight w:val="360"/>
        </w:trPr>
        <w:tc>
          <w:tcPr>
            <w:tcW w:w="8505" w:type="dxa"/>
            <w:gridSpan w:val="10"/>
            <w:tcBorders>
              <w:top w:val="single" w:sz="4" w:space="0" w:color="BFBFBF" w:themeColor="background1" w:themeShade="BF"/>
              <w:right w:val="single" w:sz="4" w:space="0" w:color="auto"/>
            </w:tcBorders>
            <w:shd w:val="clear" w:color="auto" w:fill="auto"/>
            <w:vAlign w:val="center"/>
          </w:tcPr>
          <w:p w:rsidR="00C35170" w:rsidRPr="00A6325D" w:rsidRDefault="00C35170" w:rsidP="00570023">
            <w:pPr>
              <w:rPr>
                <w:rFonts w:ascii="Roboto" w:hAnsi="Roboto" w:cs="Roboto"/>
                <w:color w:val="000000"/>
                <w:sz w:val="18"/>
                <w:szCs w:val="18"/>
              </w:rPr>
            </w:pPr>
            <w:r w:rsidRPr="00A6325D">
              <w:rPr>
                <w:rFonts w:ascii="Roboto" w:hAnsi="Roboto" w:cs="Roboto"/>
                <w:color w:val="000000"/>
                <w:sz w:val="18"/>
                <w:szCs w:val="18"/>
              </w:rPr>
              <w:t xml:space="preserve">Quel est le pourcentage de perte de chiffre d’affaire en </w:t>
            </w:r>
            <w:r w:rsidR="00570023" w:rsidRPr="00A6325D">
              <w:rPr>
                <w:rFonts w:ascii="Roboto" w:hAnsi="Roboto" w:cs="Roboto"/>
                <w:color w:val="000000"/>
                <w:sz w:val="18"/>
                <w:szCs w:val="18"/>
              </w:rPr>
              <w:t>période N</w:t>
            </w:r>
            <w:r w:rsidRPr="00A6325D">
              <w:rPr>
                <w:rFonts w:ascii="Roboto" w:hAnsi="Roboto" w:cs="Roboto"/>
                <w:color w:val="000000"/>
                <w:sz w:val="18"/>
                <w:szCs w:val="18"/>
              </w:rPr>
              <w:t xml:space="preserve"> </w:t>
            </w:r>
            <w:r w:rsidR="00570023" w:rsidRPr="00A6325D">
              <w:rPr>
                <w:rFonts w:ascii="Roboto" w:hAnsi="Roboto" w:cs="Roboto"/>
                <w:color w:val="000000"/>
                <w:sz w:val="18"/>
                <w:szCs w:val="18"/>
              </w:rPr>
              <w:t xml:space="preserve">(à préciser) </w:t>
            </w:r>
            <w:r w:rsidRPr="00A6325D">
              <w:rPr>
                <w:rFonts w:ascii="Roboto" w:hAnsi="Roboto" w:cs="Roboto"/>
                <w:color w:val="000000"/>
                <w:sz w:val="18"/>
                <w:szCs w:val="18"/>
              </w:rPr>
              <w:t xml:space="preserve">par rapport au chiffre d’affaire </w:t>
            </w:r>
            <w:r w:rsidR="00570023" w:rsidRPr="00A6325D">
              <w:rPr>
                <w:rFonts w:ascii="Roboto" w:hAnsi="Roboto" w:cs="Roboto"/>
                <w:color w:val="000000"/>
                <w:sz w:val="18"/>
                <w:szCs w:val="18"/>
              </w:rPr>
              <w:t>de la période N-1</w:t>
            </w:r>
            <w:r w:rsidRPr="00A6325D">
              <w:rPr>
                <w:rFonts w:ascii="Roboto" w:hAnsi="Roboto" w:cs="Roboto"/>
                <w:color w:val="000000"/>
                <w:sz w:val="18"/>
                <w:szCs w:val="18"/>
              </w:rPr>
              <w:t>?</w:t>
            </w:r>
          </w:p>
        </w:tc>
        <w:tc>
          <w:tcPr>
            <w:tcW w:w="2249"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rsidR="00C35170" w:rsidRDefault="00C35170" w:rsidP="00C40710">
            <w:pPr>
              <w:pStyle w:val="Sansinterligne"/>
              <w:spacing w:after="240"/>
            </w:pPr>
          </w:p>
        </w:tc>
      </w:tr>
      <w:tr w:rsidR="00C35170" w:rsidRPr="00FF3323" w:rsidTr="00892CB4">
        <w:trPr>
          <w:trHeight w:val="360"/>
        </w:trPr>
        <w:tc>
          <w:tcPr>
            <w:tcW w:w="8505" w:type="dxa"/>
            <w:gridSpan w:val="10"/>
            <w:tcBorders>
              <w:top w:val="single" w:sz="4" w:space="0" w:color="BFBFBF" w:themeColor="background1" w:themeShade="BF"/>
              <w:right w:val="single" w:sz="4" w:space="0" w:color="auto"/>
            </w:tcBorders>
            <w:shd w:val="clear" w:color="auto" w:fill="auto"/>
            <w:vAlign w:val="center"/>
          </w:tcPr>
          <w:p w:rsidR="00C35170" w:rsidRPr="00A6325D" w:rsidRDefault="00C35170" w:rsidP="00570023">
            <w:pPr>
              <w:rPr>
                <w:rFonts w:ascii="Roboto" w:hAnsi="Roboto" w:cs="Roboto"/>
                <w:color w:val="000000"/>
                <w:sz w:val="18"/>
                <w:szCs w:val="18"/>
              </w:rPr>
            </w:pPr>
            <w:r w:rsidRPr="00A6325D">
              <w:rPr>
                <w:rFonts w:ascii="Roboto" w:hAnsi="Roboto" w:cs="Roboto"/>
                <w:color w:val="000000"/>
                <w:sz w:val="18"/>
                <w:szCs w:val="18"/>
              </w:rPr>
              <w:t xml:space="preserve">Quel est le pourcentage de perte de chiffre d’affaire </w:t>
            </w:r>
            <w:r w:rsidR="00570023" w:rsidRPr="00A6325D">
              <w:rPr>
                <w:rFonts w:ascii="Roboto" w:hAnsi="Roboto" w:cs="Roboto"/>
                <w:color w:val="000000"/>
                <w:sz w:val="18"/>
                <w:szCs w:val="18"/>
              </w:rPr>
              <w:t>période</w:t>
            </w:r>
            <w:r w:rsidRPr="00A6325D">
              <w:rPr>
                <w:rFonts w:ascii="Roboto" w:hAnsi="Roboto" w:cs="Roboto"/>
                <w:color w:val="000000"/>
                <w:sz w:val="18"/>
                <w:szCs w:val="18"/>
              </w:rPr>
              <w:t xml:space="preserve"> </w:t>
            </w:r>
            <w:r w:rsidR="00570023" w:rsidRPr="00A6325D">
              <w:rPr>
                <w:rFonts w:ascii="Roboto" w:hAnsi="Roboto" w:cs="Roboto"/>
                <w:color w:val="000000"/>
                <w:sz w:val="18"/>
                <w:szCs w:val="18"/>
              </w:rPr>
              <w:t>concernée (à préciser)</w:t>
            </w:r>
            <w:r w:rsidRPr="00A6325D">
              <w:rPr>
                <w:rFonts w:ascii="Roboto" w:hAnsi="Roboto" w:cs="Roboto"/>
                <w:color w:val="000000"/>
                <w:sz w:val="18"/>
                <w:szCs w:val="18"/>
              </w:rPr>
              <w:t xml:space="preserve"> par rapport à la moyenne du chiffre d’affaire des 3 derniers mois avant le confinement ?</w:t>
            </w:r>
          </w:p>
        </w:tc>
        <w:tc>
          <w:tcPr>
            <w:tcW w:w="2249"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rsidR="00C35170" w:rsidRDefault="00C35170" w:rsidP="00C40710">
            <w:pPr>
              <w:pStyle w:val="Sansinterligne"/>
              <w:spacing w:after="240"/>
            </w:pPr>
          </w:p>
        </w:tc>
      </w:tr>
      <w:tr w:rsidR="00990240" w:rsidRPr="00FF3323" w:rsidTr="00892CB4">
        <w:trPr>
          <w:trHeight w:val="360"/>
        </w:trPr>
        <w:tc>
          <w:tcPr>
            <w:tcW w:w="8505" w:type="dxa"/>
            <w:gridSpan w:val="10"/>
            <w:tcBorders>
              <w:top w:val="single" w:sz="4" w:space="0" w:color="BFBFBF" w:themeColor="background1" w:themeShade="BF"/>
              <w:right w:val="single" w:sz="4" w:space="0" w:color="auto"/>
            </w:tcBorders>
            <w:shd w:val="clear" w:color="auto" w:fill="auto"/>
            <w:vAlign w:val="center"/>
          </w:tcPr>
          <w:p w:rsidR="00990240" w:rsidRPr="00A6325D" w:rsidRDefault="00990240" w:rsidP="00A6325D">
            <w:pPr>
              <w:spacing w:after="0"/>
              <w:rPr>
                <w:rFonts w:ascii="Roboto" w:hAnsi="Roboto" w:cs="Roboto"/>
                <w:color w:val="000000"/>
                <w:sz w:val="18"/>
                <w:szCs w:val="18"/>
              </w:rPr>
            </w:pPr>
            <w:r w:rsidRPr="00A6325D">
              <w:rPr>
                <w:rFonts w:ascii="Roboto" w:hAnsi="Roboto" w:cs="Roboto"/>
                <w:color w:val="000000"/>
                <w:sz w:val="18"/>
                <w:szCs w:val="18"/>
              </w:rPr>
              <w:t>Quelle</w:t>
            </w:r>
            <w:r w:rsidR="00A6325D" w:rsidRPr="00A6325D">
              <w:rPr>
                <w:rFonts w:ascii="Roboto" w:hAnsi="Roboto" w:cs="Roboto"/>
                <w:color w:val="000000"/>
                <w:sz w:val="18"/>
                <w:szCs w:val="18"/>
              </w:rPr>
              <w:t>s ont été les</w:t>
            </w:r>
            <w:r w:rsidRPr="00A6325D">
              <w:rPr>
                <w:rFonts w:ascii="Roboto" w:hAnsi="Roboto" w:cs="Roboto"/>
                <w:color w:val="000000"/>
                <w:sz w:val="18"/>
                <w:szCs w:val="18"/>
              </w:rPr>
              <w:t xml:space="preserve"> </w:t>
            </w:r>
            <w:r w:rsidR="00AB4F6B" w:rsidRPr="00A6325D">
              <w:rPr>
                <w:rFonts w:ascii="Roboto" w:hAnsi="Roboto" w:cs="Roboto"/>
                <w:color w:val="000000"/>
                <w:sz w:val="18"/>
                <w:szCs w:val="18"/>
              </w:rPr>
              <w:t>dépense</w:t>
            </w:r>
            <w:r w:rsidR="00A6325D" w:rsidRPr="00A6325D">
              <w:rPr>
                <w:rFonts w:ascii="Roboto" w:hAnsi="Roboto" w:cs="Roboto"/>
                <w:color w:val="000000"/>
                <w:sz w:val="18"/>
                <w:szCs w:val="18"/>
              </w:rPr>
              <w:t>s les</w:t>
            </w:r>
            <w:r w:rsidRPr="00A6325D">
              <w:rPr>
                <w:rFonts w:ascii="Roboto" w:hAnsi="Roboto" w:cs="Roboto"/>
                <w:color w:val="000000"/>
                <w:sz w:val="18"/>
                <w:szCs w:val="18"/>
              </w:rPr>
              <w:t xml:space="preserve"> plus importante</w:t>
            </w:r>
            <w:r w:rsidR="00A6325D" w:rsidRPr="00A6325D">
              <w:rPr>
                <w:rFonts w:ascii="Roboto" w:hAnsi="Roboto" w:cs="Roboto"/>
                <w:color w:val="000000"/>
                <w:sz w:val="18"/>
                <w:szCs w:val="18"/>
              </w:rPr>
              <w:t>s</w:t>
            </w:r>
            <w:r w:rsidRPr="00A6325D">
              <w:rPr>
                <w:rFonts w:ascii="Roboto" w:hAnsi="Roboto" w:cs="Roboto"/>
                <w:color w:val="000000"/>
                <w:sz w:val="18"/>
                <w:szCs w:val="18"/>
              </w:rPr>
              <w:t xml:space="preserve"> pour l’entreprise (loyer, </w:t>
            </w:r>
            <w:r w:rsidR="00AB4F6B" w:rsidRPr="00A6325D">
              <w:rPr>
                <w:rFonts w:ascii="Roboto" w:hAnsi="Roboto" w:cs="Roboto"/>
                <w:color w:val="000000"/>
                <w:sz w:val="18"/>
                <w:szCs w:val="18"/>
              </w:rPr>
              <w:t xml:space="preserve">charges sociales, charges </w:t>
            </w:r>
            <w:r w:rsidRPr="00A6325D">
              <w:rPr>
                <w:rFonts w:ascii="Roboto" w:hAnsi="Roboto" w:cs="Roboto"/>
                <w:color w:val="000000"/>
                <w:sz w:val="18"/>
                <w:szCs w:val="18"/>
              </w:rPr>
              <w:t>fiscale</w:t>
            </w:r>
            <w:r w:rsidR="00AB4F6B" w:rsidRPr="00A6325D">
              <w:rPr>
                <w:rFonts w:ascii="Roboto" w:hAnsi="Roboto" w:cs="Roboto"/>
                <w:color w:val="000000"/>
                <w:sz w:val="18"/>
                <w:szCs w:val="18"/>
              </w:rPr>
              <w:t>s</w:t>
            </w:r>
            <w:r w:rsidR="009D2A10" w:rsidRPr="00A6325D">
              <w:rPr>
                <w:rFonts w:ascii="Roboto" w:hAnsi="Roboto" w:cs="Roboto"/>
                <w:color w:val="000000"/>
                <w:sz w:val="18"/>
                <w:szCs w:val="18"/>
              </w:rPr>
              <w:t>..</w:t>
            </w:r>
            <w:r w:rsidRPr="00A6325D">
              <w:rPr>
                <w:rFonts w:ascii="Roboto" w:hAnsi="Roboto" w:cs="Roboto"/>
                <w:color w:val="000000"/>
                <w:sz w:val="18"/>
                <w:szCs w:val="18"/>
              </w:rPr>
              <w:t>.) et</w:t>
            </w:r>
            <w:r w:rsidR="00A6325D" w:rsidRPr="00A6325D">
              <w:rPr>
                <w:rFonts w:ascii="Roboto" w:hAnsi="Roboto" w:cs="Roboto"/>
                <w:color w:val="000000"/>
                <w:sz w:val="18"/>
                <w:szCs w:val="18"/>
              </w:rPr>
              <w:t xml:space="preserve"> leur</w:t>
            </w:r>
            <w:r w:rsidRPr="00A6325D">
              <w:rPr>
                <w:rFonts w:ascii="Roboto" w:hAnsi="Roboto" w:cs="Roboto"/>
                <w:color w:val="000000"/>
                <w:sz w:val="18"/>
                <w:szCs w:val="18"/>
              </w:rPr>
              <w:t xml:space="preserve"> montant HT ?</w:t>
            </w:r>
            <w:r w:rsidR="00A6325D" w:rsidRPr="00A6325D">
              <w:rPr>
                <w:rFonts w:ascii="Roboto" w:hAnsi="Roboto" w:cs="Roboto"/>
                <w:color w:val="000000"/>
                <w:sz w:val="18"/>
                <w:szCs w:val="18"/>
              </w:rPr>
              <w:t xml:space="preserve"> Joindre une copie des factures.</w:t>
            </w:r>
          </w:p>
        </w:tc>
        <w:tc>
          <w:tcPr>
            <w:tcW w:w="2249"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rsidR="00990240" w:rsidRDefault="00990240" w:rsidP="00C40710">
            <w:pPr>
              <w:pStyle w:val="Sansinterligne"/>
              <w:spacing w:after="240"/>
            </w:pPr>
          </w:p>
        </w:tc>
      </w:tr>
      <w:tr w:rsidR="00C35170" w:rsidRPr="00FF3323" w:rsidTr="00892CB4">
        <w:trPr>
          <w:trHeight w:val="360"/>
        </w:trPr>
        <w:tc>
          <w:tcPr>
            <w:tcW w:w="8505" w:type="dxa"/>
            <w:gridSpan w:val="10"/>
            <w:tcBorders>
              <w:top w:val="single" w:sz="4" w:space="0" w:color="BFBFBF" w:themeColor="background1" w:themeShade="BF"/>
              <w:bottom w:val="single" w:sz="4" w:space="0" w:color="BFBFBF" w:themeColor="background1" w:themeShade="BF"/>
              <w:right w:val="single" w:sz="4" w:space="0" w:color="auto"/>
            </w:tcBorders>
            <w:shd w:val="clear" w:color="auto" w:fill="auto"/>
            <w:vAlign w:val="center"/>
          </w:tcPr>
          <w:p w:rsidR="00C35170" w:rsidRPr="00FF3323" w:rsidRDefault="00C35170" w:rsidP="00C40710">
            <w:pPr>
              <w:pStyle w:val="Titre1"/>
              <w:spacing w:before="0"/>
            </w:pPr>
            <w:r>
              <w:t>Situation de l’entreprise en sortie de crise</w:t>
            </w:r>
          </w:p>
          <w:p w:rsidR="00C35170" w:rsidRPr="00A6325D" w:rsidRDefault="00C35170" w:rsidP="00C40710">
            <w:pPr>
              <w:spacing w:after="0"/>
              <w:rPr>
                <w:rFonts w:ascii="Roboto" w:hAnsi="Roboto" w:cs="Roboto"/>
                <w:color w:val="000000"/>
                <w:sz w:val="18"/>
                <w:szCs w:val="18"/>
              </w:rPr>
            </w:pPr>
            <w:r w:rsidRPr="00A6325D">
              <w:rPr>
                <w:rFonts w:ascii="Roboto" w:hAnsi="Roboto" w:cs="Roboto"/>
                <w:color w:val="000000"/>
                <w:sz w:val="18"/>
                <w:szCs w:val="18"/>
              </w:rPr>
              <w:t xml:space="preserve">Avez-vous redémarré l’activité après la fin du confinement ? </w:t>
            </w:r>
          </w:p>
        </w:tc>
        <w:tc>
          <w:tcPr>
            <w:tcW w:w="2249" w:type="dxa"/>
            <w:tcBorders>
              <w:top w:val="single" w:sz="4" w:space="0" w:color="BFBFBF" w:themeColor="background1" w:themeShade="BF"/>
              <w:left w:val="single" w:sz="4" w:space="0" w:color="auto"/>
              <w:bottom w:val="single" w:sz="4" w:space="0" w:color="BFBFBF" w:themeColor="background1" w:themeShade="BF"/>
            </w:tcBorders>
            <w:shd w:val="clear" w:color="auto" w:fill="auto"/>
            <w:vAlign w:val="center"/>
          </w:tcPr>
          <w:p w:rsidR="00C35170" w:rsidRDefault="00C35170" w:rsidP="00C40710">
            <w:pPr>
              <w:pStyle w:val="Sansinterligne"/>
              <w:spacing w:after="240"/>
            </w:pPr>
          </w:p>
          <w:p w:rsidR="00C35170" w:rsidRDefault="00C35170" w:rsidP="00C40710">
            <w:pPr>
              <w:pStyle w:val="Sansinterligne"/>
              <w:spacing w:after="240"/>
            </w:pPr>
            <w:r>
              <w:sym w:font="Wingdings" w:char="F0A8"/>
            </w:r>
            <w:r>
              <w:t xml:space="preserve"> OUI             </w:t>
            </w:r>
            <w:r>
              <w:sym w:font="Wingdings" w:char="F0A8"/>
            </w:r>
            <w:r>
              <w:t xml:space="preserve"> NON</w:t>
            </w:r>
          </w:p>
        </w:tc>
      </w:tr>
      <w:tr w:rsidR="00990240" w:rsidRPr="00FF3323" w:rsidTr="00892CB4">
        <w:trPr>
          <w:trHeight w:val="360"/>
        </w:trPr>
        <w:tc>
          <w:tcPr>
            <w:tcW w:w="8505" w:type="dxa"/>
            <w:gridSpan w:val="10"/>
            <w:tcBorders>
              <w:top w:val="single" w:sz="4" w:space="0" w:color="BFBFBF" w:themeColor="background1" w:themeShade="BF"/>
              <w:bottom w:val="single" w:sz="4" w:space="0" w:color="auto"/>
              <w:right w:val="single" w:sz="4" w:space="0" w:color="auto"/>
            </w:tcBorders>
            <w:shd w:val="clear" w:color="auto" w:fill="auto"/>
            <w:vAlign w:val="center"/>
          </w:tcPr>
          <w:p w:rsidR="00990240" w:rsidRPr="00A6325D" w:rsidRDefault="00A6325D" w:rsidP="009D2A10">
            <w:pPr>
              <w:rPr>
                <w:sz w:val="18"/>
                <w:szCs w:val="18"/>
              </w:rPr>
            </w:pPr>
            <w:r w:rsidRPr="00A6325D">
              <w:rPr>
                <w:rFonts w:ascii="Roboto" w:hAnsi="Roboto" w:cs="Roboto"/>
                <w:color w:val="000000"/>
                <w:sz w:val="18"/>
                <w:szCs w:val="18"/>
              </w:rPr>
              <w:t>Quelles ont été les dépenses les plus importantes pour l’entreprise (loyer, charges sociales, charges fiscales...) et leur montant HT ? Joindre une copie des factures.</w:t>
            </w:r>
          </w:p>
        </w:tc>
        <w:tc>
          <w:tcPr>
            <w:tcW w:w="2249" w:type="dxa"/>
            <w:tcBorders>
              <w:top w:val="single" w:sz="4" w:space="0" w:color="BFBFBF" w:themeColor="background1" w:themeShade="BF"/>
              <w:left w:val="single" w:sz="4" w:space="0" w:color="auto"/>
              <w:bottom w:val="single" w:sz="4" w:space="0" w:color="auto"/>
            </w:tcBorders>
            <w:shd w:val="clear" w:color="auto" w:fill="auto"/>
            <w:vAlign w:val="center"/>
          </w:tcPr>
          <w:p w:rsidR="00990240" w:rsidRDefault="00990240" w:rsidP="00C40710">
            <w:pPr>
              <w:pStyle w:val="Sansinterligne"/>
              <w:spacing w:after="240"/>
            </w:pPr>
          </w:p>
        </w:tc>
      </w:tr>
      <w:tr w:rsidR="00687CFB" w:rsidRPr="00FF3323" w:rsidTr="00C40710">
        <w:trPr>
          <w:trHeight w:val="360"/>
        </w:trPr>
        <w:tc>
          <w:tcPr>
            <w:tcW w:w="2154" w:type="dxa"/>
            <w:tcBorders>
              <w:top w:val="single" w:sz="4" w:space="0" w:color="auto"/>
            </w:tcBorders>
            <w:vAlign w:val="center"/>
          </w:tcPr>
          <w:sdt>
            <w:sdtPr>
              <w:id w:val="2115246489"/>
              <w:placeholder>
                <w:docPart w:val="CF5C45B727A24883A5060C02BCD5C9A4"/>
              </w:placeholder>
              <w:temporary/>
              <w:showingPlcHdr/>
              <w15:appearance w15:val="hidden"/>
            </w:sdtPr>
            <w:sdtEndPr/>
            <w:sdtContent>
              <w:p w:rsidR="00687CFB" w:rsidRPr="00FF3323" w:rsidRDefault="00232876" w:rsidP="00C40710">
                <w:pPr>
                  <w:pStyle w:val="Sansinterligne"/>
                </w:pPr>
                <w:r w:rsidRPr="00FF3323">
                  <w:rPr>
                    <w:lang w:bidi="fr-FR"/>
                  </w:rPr>
                  <w:t>Signature</w:t>
                </w:r>
              </w:p>
            </w:sdtContent>
          </w:sdt>
        </w:tc>
        <w:tc>
          <w:tcPr>
            <w:tcW w:w="4034" w:type="dxa"/>
            <w:gridSpan w:val="7"/>
            <w:tcBorders>
              <w:top w:val="single" w:sz="4" w:space="0" w:color="auto"/>
            </w:tcBorders>
            <w:shd w:val="clear" w:color="auto" w:fill="FFFFFF" w:themeFill="background1"/>
            <w:vAlign w:val="center"/>
          </w:tcPr>
          <w:p w:rsidR="00687CFB" w:rsidRPr="00FF3323" w:rsidRDefault="00687CFB" w:rsidP="00C40710">
            <w:pPr>
              <w:pStyle w:val="Sansinterligne"/>
            </w:pPr>
          </w:p>
        </w:tc>
        <w:tc>
          <w:tcPr>
            <w:tcW w:w="270" w:type="dxa"/>
            <w:tcBorders>
              <w:top w:val="single" w:sz="4" w:space="0" w:color="auto"/>
            </w:tcBorders>
            <w:vAlign w:val="center"/>
          </w:tcPr>
          <w:p w:rsidR="00687CFB" w:rsidRPr="00FF3323" w:rsidRDefault="00687CFB" w:rsidP="00C40710">
            <w:pPr>
              <w:pStyle w:val="Sansinterligne"/>
            </w:pPr>
          </w:p>
        </w:tc>
        <w:sdt>
          <w:sdtPr>
            <w:id w:val="-1603715072"/>
            <w:placeholder>
              <w:docPart w:val="5AF4D39DACCE48A3BA8E4A8F6A8A7DE4"/>
            </w:placeholder>
            <w:temporary/>
            <w:showingPlcHdr/>
            <w15:appearance w15:val="hidden"/>
          </w:sdtPr>
          <w:sdtEndPr/>
          <w:sdtContent>
            <w:tc>
              <w:tcPr>
                <w:tcW w:w="2047" w:type="dxa"/>
                <w:tcBorders>
                  <w:top w:val="single" w:sz="4" w:space="0" w:color="auto"/>
                </w:tcBorders>
                <w:vAlign w:val="center"/>
              </w:tcPr>
              <w:p w:rsidR="00687CFB" w:rsidRPr="00FF3323" w:rsidRDefault="00232876" w:rsidP="00C40710">
                <w:pPr>
                  <w:pStyle w:val="Sansinterligne"/>
                </w:pPr>
                <w:r w:rsidRPr="00FF3323">
                  <w:rPr>
                    <w:lang w:bidi="fr-FR"/>
                  </w:rPr>
                  <w:t>Nom</w:t>
                </w:r>
              </w:p>
            </w:tc>
          </w:sdtContent>
        </w:sdt>
        <w:tc>
          <w:tcPr>
            <w:tcW w:w="2249" w:type="dxa"/>
            <w:tcBorders>
              <w:top w:val="single" w:sz="4" w:space="0" w:color="auto"/>
            </w:tcBorders>
            <w:shd w:val="clear" w:color="auto" w:fill="FFFFFF" w:themeFill="background1"/>
            <w:vAlign w:val="center"/>
          </w:tcPr>
          <w:p w:rsidR="00687CFB" w:rsidRPr="00FF3323" w:rsidRDefault="00687CFB" w:rsidP="00C40710">
            <w:pPr>
              <w:pStyle w:val="Sansinterligne"/>
            </w:pPr>
          </w:p>
        </w:tc>
      </w:tr>
      <w:tr w:rsidR="00232876" w:rsidRPr="00FF3323" w:rsidTr="00C40710">
        <w:trPr>
          <w:trHeight w:val="174"/>
        </w:trPr>
        <w:tc>
          <w:tcPr>
            <w:tcW w:w="2154" w:type="dxa"/>
            <w:shd w:val="clear" w:color="auto" w:fill="auto"/>
          </w:tcPr>
          <w:p w:rsidR="00232876" w:rsidRPr="00FF3323" w:rsidRDefault="00232876" w:rsidP="00C40710">
            <w:pPr>
              <w:pStyle w:val="Sansinterligne"/>
            </w:pPr>
          </w:p>
        </w:tc>
        <w:tc>
          <w:tcPr>
            <w:tcW w:w="4034" w:type="dxa"/>
            <w:gridSpan w:val="7"/>
            <w:shd w:val="clear" w:color="auto" w:fill="auto"/>
          </w:tcPr>
          <w:p w:rsidR="00232876" w:rsidRPr="00FF3323" w:rsidRDefault="00232876" w:rsidP="00C40710">
            <w:pPr>
              <w:pStyle w:val="Champ"/>
            </w:pPr>
          </w:p>
        </w:tc>
        <w:tc>
          <w:tcPr>
            <w:tcW w:w="270" w:type="dxa"/>
            <w:shd w:val="clear" w:color="auto" w:fill="auto"/>
          </w:tcPr>
          <w:p w:rsidR="00232876" w:rsidRPr="00FF3323" w:rsidRDefault="00232876" w:rsidP="00C40710">
            <w:pPr>
              <w:pStyle w:val="Sansinterligne"/>
            </w:pPr>
          </w:p>
        </w:tc>
        <w:tc>
          <w:tcPr>
            <w:tcW w:w="2047" w:type="dxa"/>
            <w:shd w:val="clear" w:color="auto" w:fill="auto"/>
          </w:tcPr>
          <w:p w:rsidR="00232876" w:rsidRPr="00FF3323" w:rsidRDefault="00232876" w:rsidP="00C40710">
            <w:pPr>
              <w:pStyle w:val="Sansinterligne"/>
            </w:pPr>
          </w:p>
        </w:tc>
        <w:tc>
          <w:tcPr>
            <w:tcW w:w="2249" w:type="dxa"/>
            <w:shd w:val="clear" w:color="auto" w:fill="auto"/>
          </w:tcPr>
          <w:p w:rsidR="00232876" w:rsidRPr="00FF3323" w:rsidRDefault="00232876" w:rsidP="00C40710">
            <w:pPr>
              <w:pStyle w:val="Champ"/>
            </w:pPr>
          </w:p>
        </w:tc>
      </w:tr>
      <w:tr w:rsidR="00232876" w:rsidRPr="00FF3323" w:rsidTr="00C40710">
        <w:trPr>
          <w:gridAfter w:val="4"/>
          <w:wAfter w:w="5962" w:type="dxa"/>
          <w:trHeight w:val="150"/>
        </w:trPr>
        <w:sdt>
          <w:sdtPr>
            <w:id w:val="1220785300"/>
            <w:placeholder>
              <w:docPart w:val="2E7FCD4DDFC64ADC817E98AED8A43A2B"/>
            </w:placeholder>
            <w:temporary/>
            <w:showingPlcHdr/>
            <w15:appearance w15:val="hidden"/>
          </w:sdtPr>
          <w:sdtEndPr/>
          <w:sdtContent>
            <w:tc>
              <w:tcPr>
                <w:tcW w:w="2160" w:type="dxa"/>
                <w:gridSpan w:val="2"/>
                <w:vAlign w:val="center"/>
              </w:tcPr>
              <w:p w:rsidR="00232876" w:rsidRPr="00FF3323" w:rsidRDefault="006B639F" w:rsidP="00C40710">
                <w:pPr>
                  <w:pStyle w:val="Sansinterligne"/>
                </w:pPr>
                <w:r w:rsidRPr="00FF3323">
                  <w:rPr>
                    <w:lang w:bidi="fr-FR"/>
                  </w:rPr>
                  <w:t>Date de la signature</w:t>
                </w:r>
              </w:p>
            </w:tc>
          </w:sdtContent>
        </w:sdt>
        <w:tc>
          <w:tcPr>
            <w:tcW w:w="720" w:type="dxa"/>
            <w:shd w:val="clear" w:color="auto" w:fill="FFFFFF" w:themeFill="background1"/>
            <w:vAlign w:val="center"/>
          </w:tcPr>
          <w:p w:rsidR="00232876" w:rsidRPr="00FF3323" w:rsidRDefault="00232876" w:rsidP="00C40710">
            <w:pPr>
              <w:pStyle w:val="Sansinterligne"/>
            </w:pPr>
          </w:p>
        </w:tc>
        <w:tc>
          <w:tcPr>
            <w:tcW w:w="236" w:type="dxa"/>
            <w:vAlign w:val="center"/>
          </w:tcPr>
          <w:p w:rsidR="00232876" w:rsidRPr="00FF3323" w:rsidRDefault="00232876" w:rsidP="00C40710">
            <w:pPr>
              <w:pStyle w:val="Sansinterligne"/>
            </w:pPr>
          </w:p>
        </w:tc>
        <w:tc>
          <w:tcPr>
            <w:tcW w:w="720" w:type="dxa"/>
            <w:shd w:val="clear" w:color="auto" w:fill="FFFFFF" w:themeFill="background1"/>
            <w:vAlign w:val="center"/>
          </w:tcPr>
          <w:p w:rsidR="00232876" w:rsidRPr="00FF3323" w:rsidRDefault="00232876" w:rsidP="00C40710">
            <w:pPr>
              <w:pStyle w:val="Sansinterligne"/>
            </w:pPr>
          </w:p>
        </w:tc>
        <w:tc>
          <w:tcPr>
            <w:tcW w:w="236" w:type="dxa"/>
            <w:vAlign w:val="center"/>
          </w:tcPr>
          <w:p w:rsidR="00232876" w:rsidRPr="00FF3323" w:rsidRDefault="00232876" w:rsidP="00C40710">
            <w:pPr>
              <w:pStyle w:val="Sansinterligne"/>
            </w:pPr>
          </w:p>
        </w:tc>
        <w:tc>
          <w:tcPr>
            <w:tcW w:w="720" w:type="dxa"/>
            <w:shd w:val="clear" w:color="auto" w:fill="FFFFFF" w:themeFill="background1"/>
          </w:tcPr>
          <w:p w:rsidR="00232876" w:rsidRPr="00FF3323" w:rsidRDefault="00232876" w:rsidP="00C40710">
            <w:pPr>
              <w:pStyle w:val="Sansinterligne"/>
            </w:pPr>
          </w:p>
        </w:tc>
      </w:tr>
      <w:tr w:rsidR="00232876" w:rsidRPr="00FF3323" w:rsidTr="00C40710">
        <w:trPr>
          <w:gridAfter w:val="4"/>
          <w:wAfter w:w="5962" w:type="dxa"/>
          <w:trHeight w:val="360"/>
        </w:trPr>
        <w:tc>
          <w:tcPr>
            <w:tcW w:w="2160" w:type="dxa"/>
            <w:gridSpan w:val="2"/>
            <w:shd w:val="clear" w:color="auto" w:fill="auto"/>
          </w:tcPr>
          <w:p w:rsidR="00232876" w:rsidRPr="00FF3323" w:rsidRDefault="00232876" w:rsidP="00C40710">
            <w:pPr>
              <w:pStyle w:val="Champ"/>
            </w:pPr>
          </w:p>
        </w:tc>
        <w:tc>
          <w:tcPr>
            <w:tcW w:w="720" w:type="dxa"/>
            <w:shd w:val="clear" w:color="auto" w:fill="auto"/>
          </w:tcPr>
          <w:p w:rsidR="00232876" w:rsidRPr="00FF3323" w:rsidRDefault="00990240" w:rsidP="00C40710">
            <w:pPr>
              <w:pStyle w:val="Champ"/>
              <w:ind w:left="-8" w:right="-63"/>
            </w:pPr>
            <w:r>
              <w:t>JJ</w:t>
            </w:r>
          </w:p>
        </w:tc>
        <w:tc>
          <w:tcPr>
            <w:tcW w:w="236" w:type="dxa"/>
            <w:shd w:val="clear" w:color="auto" w:fill="auto"/>
          </w:tcPr>
          <w:p w:rsidR="00232876" w:rsidRPr="00FF3323" w:rsidRDefault="00232876" w:rsidP="00C40710">
            <w:pPr>
              <w:pStyle w:val="Champ"/>
            </w:pPr>
          </w:p>
        </w:tc>
        <w:tc>
          <w:tcPr>
            <w:tcW w:w="720" w:type="dxa"/>
            <w:shd w:val="clear" w:color="auto" w:fill="auto"/>
          </w:tcPr>
          <w:p w:rsidR="00232876" w:rsidRPr="00FF3323" w:rsidRDefault="00990240" w:rsidP="00C40710">
            <w:pPr>
              <w:pStyle w:val="Champ"/>
            </w:pPr>
            <w:r>
              <w:t>MM</w:t>
            </w:r>
          </w:p>
        </w:tc>
        <w:tc>
          <w:tcPr>
            <w:tcW w:w="236" w:type="dxa"/>
            <w:shd w:val="clear" w:color="auto" w:fill="auto"/>
          </w:tcPr>
          <w:p w:rsidR="00232876" w:rsidRPr="00FF3323" w:rsidRDefault="00232876" w:rsidP="00C40710">
            <w:pPr>
              <w:pStyle w:val="Champ"/>
            </w:pPr>
          </w:p>
        </w:tc>
        <w:sdt>
          <w:sdtPr>
            <w:id w:val="138628743"/>
            <w:placeholder>
              <w:docPart w:val="DA539BB5C3374EC28D3ADF09B84FCF55"/>
            </w:placeholder>
            <w:temporary/>
            <w:showingPlcHdr/>
            <w15:appearance w15:val="hidden"/>
          </w:sdtPr>
          <w:sdtEndPr/>
          <w:sdtContent>
            <w:tc>
              <w:tcPr>
                <w:tcW w:w="720" w:type="dxa"/>
                <w:shd w:val="clear" w:color="auto" w:fill="auto"/>
              </w:tcPr>
              <w:p w:rsidR="00232876" w:rsidRPr="00FF3323" w:rsidRDefault="00232876" w:rsidP="00C40710">
                <w:pPr>
                  <w:pStyle w:val="Champ"/>
                </w:pPr>
                <w:r w:rsidRPr="00FF3323">
                  <w:rPr>
                    <w:lang w:bidi="fr-FR"/>
                  </w:rPr>
                  <w:t>AA</w:t>
                </w:r>
              </w:p>
            </w:tc>
          </w:sdtContent>
        </w:sdt>
      </w:tr>
    </w:tbl>
    <w:p w:rsidR="00687CFB" w:rsidRPr="006B639F" w:rsidRDefault="00687CFB" w:rsidP="006B639F">
      <w:pPr>
        <w:tabs>
          <w:tab w:val="left" w:pos="4710"/>
        </w:tabs>
      </w:pPr>
    </w:p>
    <w:sectPr w:rsidR="00687CFB" w:rsidRPr="006B639F" w:rsidSect="008C5BB3">
      <w:headerReference w:type="default" r:id="rId11"/>
      <w:footerReference w:type="default" r:id="rId12"/>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27E" w:rsidRDefault="00FA227E" w:rsidP="001A0130">
      <w:pPr>
        <w:spacing w:after="0" w:line="240" w:lineRule="auto"/>
      </w:pPr>
      <w:r>
        <w:separator/>
      </w:r>
    </w:p>
  </w:endnote>
  <w:endnote w:type="continuationSeparator" w:id="0">
    <w:p w:rsidR="00FA227E" w:rsidRDefault="00FA227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1C8B" w:rsidRPr="00A6325D" w:rsidRDefault="002B1C8B">
    <w:pPr>
      <w:pStyle w:val="Pieddepage"/>
      <w:rPr>
        <w:sz w:val="18"/>
        <w:szCs w:val="18"/>
      </w:rPr>
    </w:pPr>
    <w:r w:rsidRPr="00A6325D">
      <w:rPr>
        <w:sz w:val="18"/>
        <w:szCs w:val="18"/>
      </w:rPr>
      <w:t xml:space="preserve">Formulaire à envoyer par mail ou courrier : </w:t>
    </w:r>
    <w:hyperlink r:id="rId1" w:history="1">
      <w:r w:rsidR="00570023" w:rsidRPr="00A6325D">
        <w:rPr>
          <w:rStyle w:val="Lienhypertexte"/>
          <w:sz w:val="18"/>
          <w:szCs w:val="18"/>
        </w:rPr>
        <w:t>m.fourny@paysduzerche.fr</w:t>
      </w:r>
    </w:hyperlink>
    <w:r w:rsidRPr="00A6325D">
      <w:rPr>
        <w:sz w:val="18"/>
        <w:szCs w:val="18"/>
      </w:rPr>
      <w:t xml:space="preserve"> – Communauté de Communes du Pays d’Uzerche</w:t>
    </w:r>
    <w:r w:rsidR="00C40710" w:rsidRPr="00A6325D">
      <w:rPr>
        <w:sz w:val="18"/>
        <w:szCs w:val="18"/>
      </w:rPr>
      <w:t>,</w:t>
    </w:r>
    <w:r w:rsidRPr="00A6325D">
      <w:rPr>
        <w:sz w:val="18"/>
        <w:szCs w:val="18"/>
      </w:rPr>
      <w:t xml:space="preserve"> 10 Place de la Libération, 19140 UZERCHE – 05 55 73 26 5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27E" w:rsidRDefault="00FA227E" w:rsidP="001A0130">
      <w:pPr>
        <w:spacing w:after="0" w:line="240" w:lineRule="auto"/>
      </w:pPr>
      <w:r>
        <w:separator/>
      </w:r>
    </w:p>
  </w:footnote>
  <w:footnote w:type="continuationSeparator" w:id="0">
    <w:p w:rsidR="00FA227E" w:rsidRDefault="00FA227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130" w:rsidRDefault="00FD35A6">
    <w:pPr>
      <w:pStyle w:val="En-tte"/>
    </w:pPr>
    <w:r>
      <w:rPr>
        <w:noProof/>
        <w:lang w:eastAsia="fr-FR"/>
      </w:rPr>
      <mc:AlternateContent>
        <mc:Choice Requires="wpg">
          <w:drawing>
            <wp:anchor distT="0" distB="0" distL="114300" distR="114300" simplePos="0" relativeHeight="251664384" behindDoc="0" locked="0" layoutInCell="1" allowOverlap="1" wp14:anchorId="1CAD00D8" wp14:editId="34061F5C">
              <wp:simplePos x="0" y="0"/>
              <wp:positionH relativeFrom="page">
                <wp:align>center</wp:align>
              </wp:positionH>
              <wp:positionV relativeFrom="page">
                <wp:align>center</wp:align>
              </wp:positionV>
              <wp:extent cx="7287768" cy="9582912"/>
              <wp:effectExtent l="0" t="0" r="8890" b="0"/>
              <wp:wrapNone/>
              <wp:docPr id="26" name="Groupe 26">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e 21"/>
                      <wpg:cNvGrpSpPr/>
                      <wpg:grpSpPr>
                        <a:xfrm>
                          <a:off x="205740" y="312420"/>
                          <a:ext cx="644436" cy="644436"/>
                          <a:chOff x="0" y="0"/>
                          <a:chExt cx="644436" cy="644436"/>
                        </a:xfrm>
                      </wpg:grpSpPr>
                      <wps:wsp>
                        <wps:cNvPr id="22" name="Ovale 22">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24980C8" id="Groupe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9"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e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e 22" o:spid="_x0000_s1031"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e 22" o:spid="_x0000_s1032" alt="Icône de mise à jour d’informations"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FA227E"/>
    <w:rsid w:val="00095BDC"/>
    <w:rsid w:val="001A0130"/>
    <w:rsid w:val="001D4BC3"/>
    <w:rsid w:val="00232876"/>
    <w:rsid w:val="0026323D"/>
    <w:rsid w:val="00267116"/>
    <w:rsid w:val="002A7C28"/>
    <w:rsid w:val="002B1C8B"/>
    <w:rsid w:val="002F58E0"/>
    <w:rsid w:val="003256FD"/>
    <w:rsid w:val="00355DEE"/>
    <w:rsid w:val="003B49EC"/>
    <w:rsid w:val="003D55FB"/>
    <w:rsid w:val="003D6962"/>
    <w:rsid w:val="003F5910"/>
    <w:rsid w:val="00402433"/>
    <w:rsid w:val="004B47A9"/>
    <w:rsid w:val="004F0368"/>
    <w:rsid w:val="00570023"/>
    <w:rsid w:val="005A20B8"/>
    <w:rsid w:val="005E6FA8"/>
    <w:rsid w:val="00656B41"/>
    <w:rsid w:val="006662D2"/>
    <w:rsid w:val="00687CFB"/>
    <w:rsid w:val="00696B6E"/>
    <w:rsid w:val="006A5F0E"/>
    <w:rsid w:val="006B639F"/>
    <w:rsid w:val="006C28FD"/>
    <w:rsid w:val="007366F9"/>
    <w:rsid w:val="007718C6"/>
    <w:rsid w:val="007E6DAE"/>
    <w:rsid w:val="008045C5"/>
    <w:rsid w:val="00835F7E"/>
    <w:rsid w:val="00866BB6"/>
    <w:rsid w:val="00872D54"/>
    <w:rsid w:val="00880936"/>
    <w:rsid w:val="00892CB4"/>
    <w:rsid w:val="008C5BB3"/>
    <w:rsid w:val="009075D1"/>
    <w:rsid w:val="00990240"/>
    <w:rsid w:val="009D2A10"/>
    <w:rsid w:val="009E70CA"/>
    <w:rsid w:val="00A6325D"/>
    <w:rsid w:val="00AB4F6B"/>
    <w:rsid w:val="00AF1F6A"/>
    <w:rsid w:val="00BA66C3"/>
    <w:rsid w:val="00C35170"/>
    <w:rsid w:val="00C40710"/>
    <w:rsid w:val="00CB16D2"/>
    <w:rsid w:val="00CD05DC"/>
    <w:rsid w:val="00CD5B0D"/>
    <w:rsid w:val="00D964A3"/>
    <w:rsid w:val="00DB3723"/>
    <w:rsid w:val="00DC1831"/>
    <w:rsid w:val="00E3286D"/>
    <w:rsid w:val="00E413DD"/>
    <w:rsid w:val="00F40180"/>
    <w:rsid w:val="00F53FDC"/>
    <w:rsid w:val="00FA227E"/>
    <w:rsid w:val="00FA3EB3"/>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E500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table" w:styleId="Grilledetableauclaire">
    <w:name w:val="Grid Table Light"/>
    <w:basedOn w:val="TableauNormal"/>
    <w:uiPriority w:val="40"/>
    <w:rsid w:val="006B63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enhypertexte">
    <w:name w:val="Hyperlink"/>
    <w:basedOn w:val="Policepardfaut"/>
    <w:uiPriority w:val="99"/>
    <w:unhideWhenUsed/>
    <w:rsid w:val="002B1C8B"/>
    <w:rPr>
      <w:color w:val="0096D2"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m.fourny@paysduzerche.f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e.benoist\AppData\Roaming\Microsoft\Templates\Formulaire%20de%20mise%20&#224;%20jour%20pour%20cabinet%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5C45B727A24883A5060C02BCD5C9A4"/>
        <w:category>
          <w:name w:val="Général"/>
          <w:gallery w:val="placeholder"/>
        </w:category>
        <w:types>
          <w:type w:val="bbPlcHdr"/>
        </w:types>
        <w:behaviors>
          <w:behavior w:val="content"/>
        </w:behaviors>
        <w:guid w:val="{FA57554E-AC17-4765-84FF-087777B1A799}"/>
      </w:docPartPr>
      <w:docPartBody>
        <w:p w:rsidR="007610DF" w:rsidRDefault="003F6111">
          <w:pPr>
            <w:pStyle w:val="CF5C45B727A24883A5060C02BCD5C9A4"/>
          </w:pPr>
          <w:r w:rsidRPr="00FF3323">
            <w:rPr>
              <w:lang w:bidi="fr-FR"/>
            </w:rPr>
            <w:t>Signature</w:t>
          </w:r>
        </w:p>
      </w:docPartBody>
    </w:docPart>
    <w:docPart>
      <w:docPartPr>
        <w:name w:val="5AF4D39DACCE48A3BA8E4A8F6A8A7DE4"/>
        <w:category>
          <w:name w:val="Général"/>
          <w:gallery w:val="placeholder"/>
        </w:category>
        <w:types>
          <w:type w:val="bbPlcHdr"/>
        </w:types>
        <w:behaviors>
          <w:behavior w:val="content"/>
        </w:behaviors>
        <w:guid w:val="{E488BB52-FB37-4EE6-84D7-BED94FD1C7C6}"/>
      </w:docPartPr>
      <w:docPartBody>
        <w:p w:rsidR="007610DF" w:rsidRDefault="003F6111">
          <w:pPr>
            <w:pStyle w:val="5AF4D39DACCE48A3BA8E4A8F6A8A7DE4"/>
          </w:pPr>
          <w:r w:rsidRPr="00FF3323">
            <w:rPr>
              <w:lang w:bidi="fr-FR"/>
            </w:rPr>
            <w:t>Nom</w:t>
          </w:r>
        </w:p>
      </w:docPartBody>
    </w:docPart>
    <w:docPart>
      <w:docPartPr>
        <w:name w:val="DA539BB5C3374EC28D3ADF09B84FCF55"/>
        <w:category>
          <w:name w:val="Général"/>
          <w:gallery w:val="placeholder"/>
        </w:category>
        <w:types>
          <w:type w:val="bbPlcHdr"/>
        </w:types>
        <w:behaviors>
          <w:behavior w:val="content"/>
        </w:behaviors>
        <w:guid w:val="{F7BD0092-4DD2-4A3B-8235-7514FEC345E4}"/>
      </w:docPartPr>
      <w:docPartBody>
        <w:p w:rsidR="007610DF" w:rsidRDefault="003F6111">
          <w:pPr>
            <w:pStyle w:val="DA539BB5C3374EC28D3ADF09B84FCF55"/>
          </w:pPr>
          <w:r w:rsidRPr="00FF3323">
            <w:rPr>
              <w:lang w:bidi="fr-FR"/>
            </w:rPr>
            <w:t>AA</w:t>
          </w:r>
        </w:p>
      </w:docPartBody>
    </w:docPart>
    <w:docPart>
      <w:docPartPr>
        <w:name w:val="E526E26A92C04F70A43BBA10EAE9C774"/>
        <w:category>
          <w:name w:val="Général"/>
          <w:gallery w:val="placeholder"/>
        </w:category>
        <w:types>
          <w:type w:val="bbPlcHdr"/>
        </w:types>
        <w:behaviors>
          <w:behavior w:val="content"/>
        </w:behaviors>
        <w:guid w:val="{495814F4-6963-40B4-8347-A561FD2DA2CF}"/>
      </w:docPartPr>
      <w:docPartBody>
        <w:p w:rsidR="007610DF" w:rsidRDefault="003F6111" w:rsidP="003F6111">
          <w:pPr>
            <w:pStyle w:val="E526E26A92C04F70A43BBA10EAE9C774"/>
          </w:pPr>
          <w:r w:rsidRPr="00FF3323">
            <w:rPr>
              <w:lang w:bidi="fr-FR"/>
            </w:rPr>
            <w:t>Téléphone</w:t>
          </w:r>
        </w:p>
      </w:docPartBody>
    </w:docPart>
    <w:docPart>
      <w:docPartPr>
        <w:name w:val="2E7FCD4DDFC64ADC817E98AED8A43A2B"/>
        <w:category>
          <w:name w:val="Général"/>
          <w:gallery w:val="placeholder"/>
        </w:category>
        <w:types>
          <w:type w:val="bbPlcHdr"/>
        </w:types>
        <w:behaviors>
          <w:behavior w:val="content"/>
        </w:behaviors>
        <w:guid w:val="{F3F1A8E6-8399-4EB2-89DC-5BBFAF94163B}"/>
      </w:docPartPr>
      <w:docPartBody>
        <w:p w:rsidR="007610DF" w:rsidRDefault="003F6111" w:rsidP="003F6111">
          <w:pPr>
            <w:pStyle w:val="2E7FCD4DDFC64ADC817E98AED8A43A2B"/>
          </w:pPr>
          <w:r w:rsidRPr="00FF3323">
            <w:rPr>
              <w:lang w:bidi="fr-FR"/>
            </w:rPr>
            <w:t>Date de la 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6111"/>
    <w:rsid w:val="003F6111"/>
    <w:rsid w:val="007610D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768CEDB69C724BCB811B7935E453FFE2">
    <w:name w:val="768CEDB69C724BCB811B7935E453FFE2"/>
  </w:style>
  <w:style w:type="paragraph" w:customStyle="1" w:styleId="85FB25145E5246D692E01BC39B5B7528">
    <w:name w:val="85FB25145E5246D692E01BC39B5B7528"/>
  </w:style>
  <w:style w:type="paragraph" w:customStyle="1" w:styleId="0864FA7D6D954F4F86FB84636CA762DA">
    <w:name w:val="0864FA7D6D954F4F86FB84636CA762DA"/>
  </w:style>
  <w:style w:type="paragraph" w:customStyle="1" w:styleId="AC3BF26B415C4B72B31AAA735A85EB02">
    <w:name w:val="AC3BF26B415C4B72B31AAA735A85EB02"/>
  </w:style>
  <w:style w:type="paragraph" w:customStyle="1" w:styleId="44E6E779ABDC4C12B45B381EE6FE0D4D">
    <w:name w:val="44E6E779ABDC4C12B45B381EE6FE0D4D"/>
  </w:style>
  <w:style w:type="paragraph" w:customStyle="1" w:styleId="tiquettes">
    <w:name w:val="Étiquettes"/>
    <w:basedOn w:val="Normal"/>
    <w:qFormat/>
    <w:pPr>
      <w:spacing w:after="0"/>
    </w:pPr>
    <w:rPr>
      <w:rFonts w:eastAsiaTheme="minorHAnsi"/>
      <w:sz w:val="18"/>
      <w:lang w:eastAsia="en-US"/>
    </w:rPr>
  </w:style>
  <w:style w:type="paragraph" w:customStyle="1" w:styleId="B88140F5454145FE90FE5D42F7EF675C">
    <w:name w:val="B88140F5454145FE90FE5D42F7EF675C"/>
  </w:style>
  <w:style w:type="paragraph" w:customStyle="1" w:styleId="37C01AE01F904B9A9E1E8DA82F59005A">
    <w:name w:val="37C01AE01F904B9A9E1E8DA82F59005A"/>
  </w:style>
  <w:style w:type="paragraph" w:customStyle="1" w:styleId="D1D65AFB97434636A1FEA5BE2575835C">
    <w:name w:val="D1D65AFB97434636A1FEA5BE2575835C"/>
  </w:style>
  <w:style w:type="paragraph" w:customStyle="1" w:styleId="B86C3E20A4D94994A44B92E656693470">
    <w:name w:val="B86C3E20A4D94994A44B92E656693470"/>
  </w:style>
  <w:style w:type="paragraph" w:customStyle="1" w:styleId="D8327A2B11244C51B56437E0699AE2FF">
    <w:name w:val="D8327A2B11244C51B56437E0699AE2FF"/>
  </w:style>
  <w:style w:type="paragraph" w:customStyle="1" w:styleId="CA6FAF2A957644F2B8CC2984500B342C">
    <w:name w:val="CA6FAF2A957644F2B8CC2984500B342C"/>
  </w:style>
  <w:style w:type="paragraph" w:customStyle="1" w:styleId="6C255B8FC9E043D99FE193DD2FA96AF9">
    <w:name w:val="6C255B8FC9E043D99FE193DD2FA96AF9"/>
  </w:style>
  <w:style w:type="character" w:styleId="Accentuation">
    <w:name w:val="Emphasis"/>
    <w:basedOn w:val="Policepardfaut"/>
    <w:uiPriority w:val="20"/>
    <w:qFormat/>
    <w:rPr>
      <w:rFonts w:asciiTheme="minorHAnsi" w:hAnsiTheme="minorHAnsi"/>
      <w:b w:val="0"/>
      <w:i w:val="0"/>
      <w:iCs/>
      <w:caps w:val="0"/>
      <w:smallCaps w:val="0"/>
    </w:rPr>
  </w:style>
  <w:style w:type="paragraph" w:customStyle="1" w:styleId="E55B229872164C92B3548ED3BCCC8D53">
    <w:name w:val="E55B229872164C92B3548ED3BCCC8D53"/>
  </w:style>
  <w:style w:type="paragraph" w:customStyle="1" w:styleId="EE525A26EC704055AF883E8F9C19CE00">
    <w:name w:val="EE525A26EC704055AF883E8F9C19CE00"/>
  </w:style>
  <w:style w:type="paragraph" w:customStyle="1" w:styleId="EA22DE8B0B044DC88AC4E0068E5746B4">
    <w:name w:val="EA22DE8B0B044DC88AC4E0068E5746B4"/>
  </w:style>
  <w:style w:type="paragraph" w:customStyle="1" w:styleId="4C80DC2043A64953AD91D10791E47326">
    <w:name w:val="4C80DC2043A64953AD91D10791E47326"/>
  </w:style>
  <w:style w:type="paragraph" w:customStyle="1" w:styleId="D004A3B851FA4D9E85AB4ECCC29CF921">
    <w:name w:val="D004A3B851FA4D9E85AB4ECCC29CF921"/>
  </w:style>
  <w:style w:type="paragraph" w:customStyle="1" w:styleId="9B54785BBAEE4049808ABD621CE6411B">
    <w:name w:val="9B54785BBAEE4049808ABD621CE6411B"/>
  </w:style>
  <w:style w:type="paragraph" w:customStyle="1" w:styleId="254FA949809F44119C23586A908CC5BD">
    <w:name w:val="254FA949809F44119C23586A908CC5BD"/>
  </w:style>
  <w:style w:type="paragraph" w:customStyle="1" w:styleId="8495B218CE3D4B7082DA4EF0FEC7A4DA">
    <w:name w:val="8495B218CE3D4B7082DA4EF0FEC7A4DA"/>
  </w:style>
  <w:style w:type="paragraph" w:customStyle="1" w:styleId="F26B567FE78E44A4BC754683FD3BCCE6">
    <w:name w:val="F26B567FE78E44A4BC754683FD3BCCE6"/>
  </w:style>
  <w:style w:type="paragraph" w:customStyle="1" w:styleId="CF5C45B727A24883A5060C02BCD5C9A4">
    <w:name w:val="CF5C45B727A24883A5060C02BCD5C9A4"/>
  </w:style>
  <w:style w:type="paragraph" w:customStyle="1" w:styleId="5AF4D39DACCE48A3BA8E4A8F6A8A7DE4">
    <w:name w:val="5AF4D39DACCE48A3BA8E4A8F6A8A7DE4"/>
  </w:style>
  <w:style w:type="paragraph" w:customStyle="1" w:styleId="FCE037F9F238450389AB2D5E93542178">
    <w:name w:val="FCE037F9F238450389AB2D5E93542178"/>
  </w:style>
  <w:style w:type="paragraph" w:customStyle="1" w:styleId="4A7DF2E38FCA40FA98C3E4486DF9F175">
    <w:name w:val="4A7DF2E38FCA40FA98C3E4486DF9F175"/>
  </w:style>
  <w:style w:type="paragraph" w:customStyle="1" w:styleId="837E85EEC4C24820AEA5A25955CBBAEE">
    <w:name w:val="837E85EEC4C24820AEA5A25955CBBAEE"/>
  </w:style>
  <w:style w:type="paragraph" w:customStyle="1" w:styleId="8E3D7117932042AFA1E3103FF792E0AD">
    <w:name w:val="8E3D7117932042AFA1E3103FF792E0AD"/>
  </w:style>
  <w:style w:type="paragraph" w:customStyle="1" w:styleId="610798B919ED47DEA0DC96C2EF199277">
    <w:name w:val="610798B919ED47DEA0DC96C2EF199277"/>
  </w:style>
  <w:style w:type="paragraph" w:customStyle="1" w:styleId="DA539BB5C3374EC28D3ADF09B84FCF55">
    <w:name w:val="DA539BB5C3374EC28D3ADF09B84FCF55"/>
  </w:style>
  <w:style w:type="paragraph" w:customStyle="1" w:styleId="E526E26A92C04F70A43BBA10EAE9C774">
    <w:name w:val="E526E26A92C04F70A43BBA10EAE9C774"/>
    <w:rsid w:val="003F6111"/>
  </w:style>
  <w:style w:type="paragraph" w:customStyle="1" w:styleId="3B161D68348A43E8841BC023E10A61E7">
    <w:name w:val="3B161D68348A43E8841BC023E10A61E7"/>
    <w:rsid w:val="003F6111"/>
  </w:style>
  <w:style w:type="paragraph" w:customStyle="1" w:styleId="73AA840D8EDD41FCB9C380F9C8C385F2">
    <w:name w:val="73AA840D8EDD41FCB9C380F9C8C385F2"/>
    <w:rsid w:val="003F6111"/>
  </w:style>
  <w:style w:type="paragraph" w:customStyle="1" w:styleId="91B34CFCDA39469FB0B522D81853DD22">
    <w:name w:val="91B34CFCDA39469FB0B522D81853DD22"/>
    <w:rsid w:val="003F6111"/>
  </w:style>
  <w:style w:type="paragraph" w:customStyle="1" w:styleId="04E7CC99958D46C68218F935768B9BC3">
    <w:name w:val="04E7CC99958D46C68218F935768B9BC3"/>
    <w:rsid w:val="003F6111"/>
  </w:style>
  <w:style w:type="paragraph" w:customStyle="1" w:styleId="661D1CF3FC704A9792880A6B0F13062C">
    <w:name w:val="661D1CF3FC704A9792880A6B0F13062C"/>
    <w:rsid w:val="003F6111"/>
  </w:style>
  <w:style w:type="paragraph" w:customStyle="1" w:styleId="DD8D50AE32A64B9B86AADED836A52909">
    <w:name w:val="DD8D50AE32A64B9B86AADED836A52909"/>
    <w:rsid w:val="003F6111"/>
  </w:style>
  <w:style w:type="paragraph" w:customStyle="1" w:styleId="00F93BBD03CE408B84E13E4BB27B6EA5">
    <w:name w:val="00F93BBD03CE408B84E13E4BB27B6EA5"/>
    <w:rsid w:val="003F6111"/>
  </w:style>
  <w:style w:type="paragraph" w:customStyle="1" w:styleId="B09DB96B21A34FE8A52D1189BC93F18C">
    <w:name w:val="B09DB96B21A34FE8A52D1189BC93F18C"/>
    <w:rsid w:val="003F6111"/>
  </w:style>
  <w:style w:type="paragraph" w:customStyle="1" w:styleId="2E7FCD4DDFC64ADC817E98AED8A43A2B">
    <w:name w:val="2E7FCD4DDFC64ADC817E98AED8A43A2B"/>
    <w:rsid w:val="003F61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6c05727-aa75-4e4a-9b5f-8a80a1165891"/>
    <ds:schemaRef ds:uri="http://schemas.microsoft.com/office/2006/documentManagement/types"/>
    <ds:schemaRef ds:uri="71af3243-3dd4-4a8d-8c0d-dd76da1f02a5"/>
    <ds:schemaRef ds:uri="http://www.w3.org/XML/1998/namespace"/>
    <ds:schemaRef ds:uri="http://purl.org/dc/dcmitype/"/>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1</Pages>
  <Words>361</Words>
  <Characters>1986</Characters>
  <Application>Microsoft Office Word</Application>
  <DocSecurity>0</DocSecurity>
  <Lines>16</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02T09:51:00Z</dcterms:created>
  <dcterms:modified xsi:type="dcterms:W3CDTF">2021-02-0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